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4B075F7D"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4538C3">
        <w:rPr>
          <w:b/>
          <w:sz w:val="20"/>
          <w:szCs w:val="20"/>
        </w:rPr>
        <w:t>Montour School District</w:t>
      </w:r>
    </w:p>
    <w:p w14:paraId="706E0089" w14:textId="77777777" w:rsidR="00915C77" w:rsidRDefault="00915C77" w:rsidP="00223718">
      <w:pPr>
        <w:rPr>
          <w:b/>
          <w:sz w:val="20"/>
          <w:szCs w:val="20"/>
        </w:rPr>
      </w:pPr>
    </w:p>
    <w:p w14:paraId="4717807B" w14:textId="22B678B1" w:rsidR="00441577" w:rsidRPr="004538C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4538C3" w:rsidRPr="004538C3">
        <w:rPr>
          <w:b/>
          <w:bCs/>
          <w:sz w:val="20"/>
          <w:szCs w:val="20"/>
          <w:shd w:val="clear" w:color="auto" w:fill="FFFFFF"/>
        </w:rPr>
        <w:t>103-02-630-3</w:t>
      </w:r>
    </w:p>
    <w:p w14:paraId="6BA8BA22" w14:textId="77777777" w:rsidR="00223718" w:rsidRPr="00357703" w:rsidRDefault="00223718" w:rsidP="00223718">
      <w:pPr>
        <w:rPr>
          <w:sz w:val="20"/>
          <w:szCs w:val="20"/>
        </w:rPr>
      </w:pPr>
    </w:p>
    <w:p w14:paraId="42F9A72F" w14:textId="64AC97CA"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4538C3">
        <w:rPr>
          <w:b/>
          <w:sz w:val="20"/>
          <w:szCs w:val="20"/>
        </w:rPr>
        <w:t>1/11/2022</w:t>
      </w:r>
    </w:p>
    <w:p w14:paraId="7E8F8139" w14:textId="77777777" w:rsidR="00291947" w:rsidRPr="00357703" w:rsidRDefault="00291947" w:rsidP="00223718">
      <w:pPr>
        <w:rPr>
          <w:sz w:val="20"/>
          <w:szCs w:val="20"/>
        </w:rPr>
      </w:pPr>
    </w:p>
    <w:p w14:paraId="625D6F07" w14:textId="37A65671"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4538C3">
        <w:rPr>
          <w:b/>
          <w:sz w:val="20"/>
          <w:szCs w:val="20"/>
        </w:rPr>
        <w:t xml:space="preserve"> 1/11/2022</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678ED03F" w:rsidR="00223718" w:rsidRPr="00357703" w:rsidRDefault="00B676AF"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C96237">
        <w:rPr>
          <w:sz w:val="16"/>
          <w:szCs w:val="16"/>
        </w:rPr>
      </w:r>
      <w:r w:rsidR="00C96237">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0BEA4247" w:rsidR="00223718" w:rsidRPr="00357703" w:rsidRDefault="00B676AF"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C96237">
        <w:rPr>
          <w:sz w:val="16"/>
          <w:szCs w:val="16"/>
        </w:rPr>
      </w:r>
      <w:r w:rsidR="00C96237">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C96237">
        <w:rPr>
          <w:sz w:val="16"/>
          <w:szCs w:val="16"/>
        </w:rPr>
      </w:r>
      <w:r w:rsidR="00C96237">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C96237">
        <w:rPr>
          <w:sz w:val="16"/>
          <w:szCs w:val="16"/>
        </w:rPr>
      </w:r>
      <w:r w:rsidR="00C96237">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C96237">
        <w:rPr>
          <w:sz w:val="16"/>
          <w:szCs w:val="16"/>
        </w:rPr>
      </w:r>
      <w:r w:rsidR="00C96237">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5EE50D69" w:rsidR="00223718" w:rsidRPr="00357703" w:rsidRDefault="00B676AF"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C96237">
        <w:rPr>
          <w:sz w:val="16"/>
          <w:szCs w:val="16"/>
        </w:rPr>
      </w:r>
      <w:r w:rsidR="00C96237">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C96237">
        <w:rPr>
          <w:sz w:val="16"/>
          <w:szCs w:val="16"/>
        </w:rPr>
      </w:r>
      <w:r w:rsidR="00C96237">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C96237">
        <w:rPr>
          <w:sz w:val="16"/>
          <w:szCs w:val="16"/>
        </w:rPr>
      </w:r>
      <w:r w:rsidR="00C96237">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C96237">
        <w:rPr>
          <w:sz w:val="16"/>
          <w:szCs w:val="16"/>
        </w:rPr>
      </w:r>
      <w:r w:rsidR="00C96237">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C96237">
        <w:rPr>
          <w:sz w:val="16"/>
          <w:szCs w:val="16"/>
        </w:rPr>
      </w:r>
      <w:r w:rsidR="00C96237">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633CE0B2" w:rsidR="00D6151F" w:rsidRDefault="00B676AF"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C96237">
        <w:rPr>
          <w:sz w:val="16"/>
          <w:szCs w:val="16"/>
        </w:rPr>
      </w:r>
      <w:r w:rsidR="00C96237">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C96237">
        <w:rPr>
          <w:sz w:val="16"/>
          <w:szCs w:val="16"/>
        </w:rPr>
      </w:r>
      <w:r w:rsidR="00C96237">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688E5C15" w:rsidR="001F288F" w:rsidRPr="00412C7B" w:rsidRDefault="00231A62"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C96237">
        <w:rPr>
          <w:sz w:val="16"/>
          <w:szCs w:val="16"/>
        </w:rPr>
      </w:r>
      <w:r w:rsidR="00C96237">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B676AF">
        <w:rPr>
          <w:sz w:val="16"/>
          <w:szCs w:val="16"/>
        </w:rPr>
        <w:fldChar w:fldCharType="begin">
          <w:ffData>
            <w:name w:val=""/>
            <w:enabled/>
            <w:calcOnExit w:val="0"/>
            <w:checkBox>
              <w:sizeAuto/>
              <w:default w:val="1"/>
            </w:checkBox>
          </w:ffData>
        </w:fldChar>
      </w:r>
      <w:r w:rsidR="00B676AF">
        <w:rPr>
          <w:sz w:val="16"/>
          <w:szCs w:val="16"/>
        </w:rPr>
        <w:instrText xml:space="preserve"> FORMCHECKBOX </w:instrText>
      </w:r>
      <w:r w:rsidR="00C96237">
        <w:rPr>
          <w:sz w:val="16"/>
          <w:szCs w:val="16"/>
        </w:rPr>
      </w:r>
      <w:r w:rsidR="00C96237">
        <w:rPr>
          <w:sz w:val="16"/>
          <w:szCs w:val="16"/>
        </w:rPr>
        <w:fldChar w:fldCharType="separate"/>
      </w:r>
      <w:r w:rsidR="00B676AF">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96237">
              <w:rPr>
                <w:sz w:val="20"/>
                <w:szCs w:val="20"/>
              </w:rPr>
            </w:r>
            <w:r w:rsidR="00C96237">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96237">
              <w:rPr>
                <w:sz w:val="20"/>
                <w:szCs w:val="20"/>
              </w:rPr>
            </w:r>
            <w:r w:rsidR="00C96237">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6EE9ABFE" w:rsidR="00087C50" w:rsidRPr="009319BD" w:rsidRDefault="0006681D" w:rsidP="005F1D1C">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C96237">
              <w:rPr>
                <w:sz w:val="20"/>
                <w:szCs w:val="20"/>
              </w:rPr>
            </w:r>
            <w:r w:rsidR="00C96237">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96237">
              <w:rPr>
                <w:sz w:val="20"/>
                <w:szCs w:val="20"/>
              </w:rPr>
            </w:r>
            <w:r w:rsidR="00C96237">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5C8209EB" w:rsidR="009751D3" w:rsidRPr="009319BD" w:rsidRDefault="0006681D"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C96237">
              <w:rPr>
                <w:sz w:val="20"/>
                <w:szCs w:val="20"/>
              </w:rPr>
            </w:r>
            <w:r w:rsidR="00C96237">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96237">
              <w:rPr>
                <w:sz w:val="20"/>
                <w:szCs w:val="20"/>
              </w:rPr>
            </w:r>
            <w:r w:rsidR="00C96237">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96237">
              <w:rPr>
                <w:sz w:val="20"/>
                <w:szCs w:val="20"/>
              </w:rPr>
            </w:r>
            <w:r w:rsidR="00C96237">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23D9609" w:rsidR="009751D3" w:rsidRPr="009319BD" w:rsidRDefault="009751D3"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96237">
              <w:rPr>
                <w:sz w:val="20"/>
                <w:szCs w:val="20"/>
              </w:rPr>
            </w:r>
            <w:r w:rsidR="00C96237">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96237">
              <w:rPr>
                <w:sz w:val="20"/>
                <w:szCs w:val="20"/>
              </w:rPr>
            </w:r>
            <w:r w:rsidR="00C96237">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96237">
              <w:rPr>
                <w:sz w:val="20"/>
                <w:szCs w:val="20"/>
              </w:rPr>
            </w:r>
            <w:r w:rsidR="00C96237">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96237">
              <w:rPr>
                <w:sz w:val="20"/>
                <w:szCs w:val="20"/>
              </w:rPr>
            </w:r>
            <w:r w:rsidR="00C96237">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96237">
              <w:rPr>
                <w:sz w:val="20"/>
                <w:szCs w:val="20"/>
              </w:rPr>
            </w:r>
            <w:r w:rsidR="00C96237">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96237">
              <w:rPr>
                <w:sz w:val="20"/>
                <w:szCs w:val="20"/>
              </w:rPr>
            </w:r>
            <w:r w:rsidR="00C96237">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96237">
              <w:rPr>
                <w:sz w:val="20"/>
                <w:szCs w:val="20"/>
              </w:rPr>
            </w:r>
            <w:r w:rsidR="00C96237">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36B51F4C" w:rsidR="00364463" w:rsidRDefault="00B27556"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C96237">
              <w:rPr>
                <w:sz w:val="20"/>
                <w:szCs w:val="20"/>
              </w:rPr>
            </w:r>
            <w:r w:rsidR="00C96237">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96237">
              <w:rPr>
                <w:sz w:val="20"/>
                <w:szCs w:val="20"/>
              </w:rPr>
            </w:r>
            <w:r w:rsidR="00C96237">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96237">
              <w:rPr>
                <w:sz w:val="20"/>
                <w:szCs w:val="20"/>
              </w:rPr>
            </w:r>
            <w:r w:rsidR="00C96237">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2E9A9C4B" w:rsidR="00364463" w:rsidRPr="009319BD" w:rsidRDefault="00231A62"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96237">
              <w:rPr>
                <w:sz w:val="20"/>
                <w:szCs w:val="20"/>
              </w:rPr>
            </w:r>
            <w:r w:rsidR="00C96237">
              <w:rPr>
                <w:sz w:val="20"/>
                <w:szCs w:val="20"/>
              </w:rPr>
              <w:fldChar w:fldCharType="separate"/>
            </w:r>
            <w:r>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3BF889E6" w:rsidR="00364463" w:rsidRPr="009319BD" w:rsidRDefault="00B27556"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C96237">
              <w:rPr>
                <w:sz w:val="20"/>
                <w:szCs w:val="20"/>
              </w:rPr>
            </w:r>
            <w:r w:rsidR="00C96237">
              <w:rPr>
                <w:sz w:val="20"/>
                <w:szCs w:val="20"/>
              </w:rPr>
              <w:fldChar w:fldCharType="separate"/>
            </w:r>
            <w:r>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C96237">
              <w:rPr>
                <w:sz w:val="20"/>
                <w:szCs w:val="20"/>
              </w:rPr>
            </w:r>
            <w:r w:rsidR="00C96237">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96237">
              <w:rPr>
                <w:sz w:val="20"/>
                <w:szCs w:val="20"/>
              </w:rPr>
            </w:r>
            <w:r w:rsidR="00C96237">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96237">
              <w:rPr>
                <w:sz w:val="20"/>
                <w:szCs w:val="20"/>
              </w:rPr>
            </w:r>
            <w:r w:rsidR="00C96237">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96237">
              <w:rPr>
                <w:sz w:val="20"/>
                <w:szCs w:val="20"/>
              </w:rPr>
            </w:r>
            <w:r w:rsidR="00C96237">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96237">
              <w:rPr>
                <w:sz w:val="20"/>
                <w:szCs w:val="20"/>
              </w:rPr>
            </w:r>
            <w:r w:rsidR="00C96237">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C96237"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22F20E" w14:textId="77777777" w:rsidR="0030034D" w:rsidRDefault="0030034D" w:rsidP="00A16BFB">
      <w:r>
        <w:separator/>
      </w:r>
    </w:p>
  </w:endnote>
  <w:endnote w:type="continuationSeparator" w:id="0">
    <w:p w14:paraId="49D1E8AE" w14:textId="77777777" w:rsidR="0030034D" w:rsidRDefault="0030034D" w:rsidP="00A16BFB">
      <w:r>
        <w:continuationSeparator/>
      </w:r>
    </w:p>
  </w:endnote>
  <w:endnote w:type="continuationNotice" w:id="1">
    <w:p w14:paraId="46527B91" w14:textId="77777777" w:rsidR="0030034D" w:rsidRDefault="0030034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583ECA" w14:textId="77777777" w:rsidR="0030034D" w:rsidRDefault="0030034D" w:rsidP="00A16BFB">
      <w:r>
        <w:separator/>
      </w:r>
    </w:p>
  </w:footnote>
  <w:footnote w:type="continuationSeparator" w:id="0">
    <w:p w14:paraId="28C6E919" w14:textId="77777777" w:rsidR="0030034D" w:rsidRDefault="0030034D" w:rsidP="00A16BFB">
      <w:r>
        <w:continuationSeparator/>
      </w:r>
    </w:p>
  </w:footnote>
  <w:footnote w:type="continuationNotice" w:id="1">
    <w:p w14:paraId="16B814EF" w14:textId="77777777" w:rsidR="0030034D" w:rsidRDefault="0030034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59B370C7" w:rsidR="00614FCD" w:rsidRPr="00614FCD" w:rsidRDefault="00071301">
    <w:pPr>
      <w:pStyle w:val="Header"/>
      <w:rPr>
        <w:sz w:val="16"/>
        <w:szCs w:val="16"/>
      </w:rPr>
    </w:pPr>
    <w:r>
      <w:rPr>
        <w:sz w:val="16"/>
        <w:szCs w:val="16"/>
      </w:rPr>
      <w:t>SFA Name:</w:t>
    </w:r>
    <w:r w:rsidR="00ED37E7">
      <w:rPr>
        <w:sz w:val="16"/>
        <w:szCs w:val="16"/>
      </w:rPr>
      <w:t xml:space="preserve"> </w:t>
    </w:r>
    <w:r w:rsidR="00B676AF">
      <w:rPr>
        <w:sz w:val="16"/>
        <w:szCs w:val="16"/>
      </w:rPr>
      <w:t>Montour School District</w:t>
    </w:r>
  </w:p>
  <w:p w14:paraId="360D5ABF" w14:textId="240750F3" w:rsidR="00614FCD" w:rsidRPr="00614FCD" w:rsidRDefault="00614FCD">
    <w:pPr>
      <w:pStyle w:val="Header"/>
      <w:rPr>
        <w:sz w:val="16"/>
        <w:szCs w:val="16"/>
      </w:rPr>
    </w:pPr>
    <w:r w:rsidRPr="00614FCD">
      <w:rPr>
        <w:sz w:val="16"/>
        <w:szCs w:val="16"/>
      </w:rPr>
      <w:t>SFA Agreement Number</w:t>
    </w:r>
    <w:r w:rsidR="00231A62">
      <w:rPr>
        <w:sz w:val="16"/>
        <w:szCs w:val="16"/>
      </w:rPr>
      <w:t>:</w:t>
    </w:r>
    <w:r w:rsidR="00B676AF">
      <w:rPr>
        <w:sz w:val="16"/>
        <w:szCs w:val="16"/>
      </w:rPr>
      <w:t>103-02-630-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0"/>
  </w:num>
  <w:num w:numId="3">
    <w:abstractNumId w:val="10"/>
  </w:num>
  <w:num w:numId="4">
    <w:abstractNumId w:val="8"/>
  </w:num>
  <w:num w:numId="5">
    <w:abstractNumId w:val="14"/>
  </w:num>
  <w:num w:numId="6">
    <w:abstractNumId w:val="19"/>
  </w:num>
  <w:num w:numId="7">
    <w:abstractNumId w:val="15"/>
  </w:num>
  <w:num w:numId="8">
    <w:abstractNumId w:val="7"/>
  </w:num>
  <w:num w:numId="9">
    <w:abstractNumId w:val="18"/>
  </w:num>
  <w:num w:numId="10">
    <w:abstractNumId w:val="20"/>
  </w:num>
  <w:num w:numId="11">
    <w:abstractNumId w:val="6"/>
  </w:num>
  <w:num w:numId="12">
    <w:abstractNumId w:val="1"/>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num>
  <w:num w:numId="15">
    <w:abstractNumId w:val="13"/>
  </w:num>
  <w:num w:numId="16">
    <w:abstractNumId w:val="12"/>
  </w:num>
  <w:num w:numId="17">
    <w:abstractNumId w:val="16"/>
  </w:num>
  <w:num w:numId="18">
    <w:abstractNumId w:val="5"/>
  </w:num>
  <w:num w:numId="19">
    <w:abstractNumId w:val="9"/>
  </w:num>
  <w:num w:numId="20">
    <w:abstractNumId w:val="4"/>
  </w:num>
  <w:num w:numId="2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QZA2glawlmZc4haxxzX9MWno68g4EiBul/y0gLPMe38bqX/00IR6PDAwO25YC+3Gu20hkZeiZmfVrRh+HeyW5A==" w:salt="YRCVqwz9A5UzSDhIOB5OAQ=="/>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681D"/>
    <w:rsid w:val="00067444"/>
    <w:rsid w:val="00071301"/>
    <w:rsid w:val="00072043"/>
    <w:rsid w:val="00074300"/>
    <w:rsid w:val="0007795E"/>
    <w:rsid w:val="000854CA"/>
    <w:rsid w:val="00087C50"/>
    <w:rsid w:val="000B3D71"/>
    <w:rsid w:val="000C6FC3"/>
    <w:rsid w:val="000E67BB"/>
    <w:rsid w:val="000F1AB0"/>
    <w:rsid w:val="000F3A03"/>
    <w:rsid w:val="001070B2"/>
    <w:rsid w:val="00107972"/>
    <w:rsid w:val="0012334A"/>
    <w:rsid w:val="00131897"/>
    <w:rsid w:val="00132270"/>
    <w:rsid w:val="001437F9"/>
    <w:rsid w:val="00145598"/>
    <w:rsid w:val="00156A25"/>
    <w:rsid w:val="00166BAA"/>
    <w:rsid w:val="00166CFF"/>
    <w:rsid w:val="001769C4"/>
    <w:rsid w:val="00185312"/>
    <w:rsid w:val="00185B5E"/>
    <w:rsid w:val="00192878"/>
    <w:rsid w:val="001959E4"/>
    <w:rsid w:val="0019628F"/>
    <w:rsid w:val="001A7E04"/>
    <w:rsid w:val="001B434E"/>
    <w:rsid w:val="001E018C"/>
    <w:rsid w:val="001E7DB1"/>
    <w:rsid w:val="001F288F"/>
    <w:rsid w:val="001F5223"/>
    <w:rsid w:val="00200779"/>
    <w:rsid w:val="002174A9"/>
    <w:rsid w:val="00223718"/>
    <w:rsid w:val="00231A62"/>
    <w:rsid w:val="002726BB"/>
    <w:rsid w:val="00291947"/>
    <w:rsid w:val="00295AE3"/>
    <w:rsid w:val="002968AB"/>
    <w:rsid w:val="002A1918"/>
    <w:rsid w:val="002B033F"/>
    <w:rsid w:val="002B47C8"/>
    <w:rsid w:val="002C3152"/>
    <w:rsid w:val="002C444A"/>
    <w:rsid w:val="002D446D"/>
    <w:rsid w:val="002D5620"/>
    <w:rsid w:val="002E196E"/>
    <w:rsid w:val="002E7CA9"/>
    <w:rsid w:val="002F227B"/>
    <w:rsid w:val="0030034D"/>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538C3"/>
    <w:rsid w:val="004805C4"/>
    <w:rsid w:val="00481B0F"/>
    <w:rsid w:val="00484816"/>
    <w:rsid w:val="004965D1"/>
    <w:rsid w:val="004976FE"/>
    <w:rsid w:val="004B026A"/>
    <w:rsid w:val="004D096C"/>
    <w:rsid w:val="004D7482"/>
    <w:rsid w:val="004E1628"/>
    <w:rsid w:val="00513A1D"/>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0780"/>
    <w:rsid w:val="005B2E8F"/>
    <w:rsid w:val="005B68F6"/>
    <w:rsid w:val="005D183E"/>
    <w:rsid w:val="005D2590"/>
    <w:rsid w:val="005E18EF"/>
    <w:rsid w:val="005F1D1C"/>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5C19"/>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7F74CD"/>
    <w:rsid w:val="008168C3"/>
    <w:rsid w:val="0082607F"/>
    <w:rsid w:val="00834F43"/>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5791F"/>
    <w:rsid w:val="0096006D"/>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27556"/>
    <w:rsid w:val="00B3056A"/>
    <w:rsid w:val="00B43364"/>
    <w:rsid w:val="00B44C83"/>
    <w:rsid w:val="00B45FCE"/>
    <w:rsid w:val="00B46EA3"/>
    <w:rsid w:val="00B676AF"/>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96237"/>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7926"/>
    <w:rsid w:val="00D96543"/>
    <w:rsid w:val="00DA21FC"/>
    <w:rsid w:val="00DE6641"/>
    <w:rsid w:val="00E16CA5"/>
    <w:rsid w:val="00E36FC5"/>
    <w:rsid w:val="00E55631"/>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LongProperties xmlns="http://schemas.microsoft.com/office/2006/metadata/long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C970024-0237-4535-B80C-DEF58CA2FD26}">
  <ds:schemaRefs>
    <ds:schemaRef ds:uri="http://purl.org/dc/elements/1.1/"/>
    <ds:schemaRef ds:uri="http://schemas.microsoft.com/office/2006/metadata/properties"/>
    <ds:schemaRef ds:uri="http://schemas.microsoft.com/office/2006/documentManagement/types"/>
    <ds:schemaRef ds:uri="http://schemas.openxmlformats.org/package/2006/metadata/core-properties"/>
    <ds:schemaRef ds:uri="http://purl.org/dc/dcmitype/"/>
    <ds:schemaRef ds:uri="61bb7fe8-5a18-403c-91be-7de2232a3b99"/>
    <ds:schemaRef ds:uri="http://www.w3.org/XML/1998/namespace"/>
    <ds:schemaRef ds:uri="http://purl.org/dc/terms/"/>
  </ds:schemaRefs>
</ds:datastoreItem>
</file>

<file path=customXml/itemProps2.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3.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4.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5.xml><?xml version="1.0" encoding="utf-8"?>
<ds:datastoreItem xmlns:ds="http://schemas.openxmlformats.org/officeDocument/2006/customXml" ds:itemID="{221D1E95-0040-41B0-8BD4-985743F65E29}"/>
</file>

<file path=docProps/app.xml><?xml version="1.0" encoding="utf-8"?>
<Properties xmlns="http://schemas.openxmlformats.org/officeDocument/2006/extended-properties" xmlns:vt="http://schemas.openxmlformats.org/officeDocument/2006/docPropsVTypes">
  <Template>Normal.dotm</Template>
  <TotalTime>6</TotalTime>
  <Pages>3</Pages>
  <Words>1328</Words>
  <Characters>7574</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Gaugler, Steven L</cp:lastModifiedBy>
  <cp:revision>7</cp:revision>
  <cp:lastPrinted>2018-08-21T16:23:00Z</cp:lastPrinted>
  <dcterms:created xsi:type="dcterms:W3CDTF">2022-03-25T18:21:00Z</dcterms:created>
  <dcterms:modified xsi:type="dcterms:W3CDTF">2022-03-25T18: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000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